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F3973" w14:textId="6E228E4C" w:rsidR="00BB3FB1" w:rsidRPr="00CC3D8F" w:rsidRDefault="00BB3FB1">
      <w:pPr>
        <w:spacing w:after="0" w:line="259" w:lineRule="auto"/>
        <w:ind w:left="66" w:firstLine="0"/>
        <w:jc w:val="center"/>
        <w:rPr>
          <w:rFonts w:ascii="Times New Roman" w:hAnsi="Times New Roman" w:cs="Times New Roman"/>
          <w:szCs w:val="24"/>
        </w:rPr>
      </w:pPr>
    </w:p>
    <w:p w14:paraId="42FBB483" w14:textId="77777777" w:rsidR="00BB3FB1" w:rsidRPr="00CC3D8F" w:rsidRDefault="000C053F">
      <w:pPr>
        <w:spacing w:after="0" w:line="259" w:lineRule="auto"/>
        <w:ind w:left="66" w:firstLine="0"/>
        <w:jc w:val="center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tbl>
      <w:tblPr>
        <w:tblStyle w:val="TableGrid"/>
        <w:tblW w:w="9588" w:type="dxa"/>
        <w:tblInd w:w="-113" w:type="dxa"/>
        <w:tblCellMar>
          <w:top w:w="25" w:type="dxa"/>
          <w:right w:w="115" w:type="dxa"/>
        </w:tblCellMar>
        <w:tblLook w:val="04A0" w:firstRow="1" w:lastRow="0" w:firstColumn="1" w:lastColumn="0" w:noHBand="0" w:noVBand="1"/>
      </w:tblPr>
      <w:tblGrid>
        <w:gridCol w:w="473"/>
        <w:gridCol w:w="9115"/>
      </w:tblGrid>
      <w:tr w:rsidR="00BB3FB1" w:rsidRPr="00CC3D8F" w14:paraId="6DD21DD6" w14:textId="77777777">
        <w:trPr>
          <w:trHeight w:val="493"/>
        </w:trPr>
        <w:tc>
          <w:tcPr>
            <w:tcW w:w="47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4D48E739" w14:textId="77777777" w:rsidR="00BB3FB1" w:rsidRPr="00CC3D8F" w:rsidRDefault="00BB3FB1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1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00DB4330" w14:textId="77777777" w:rsidR="00BB3FB1" w:rsidRPr="00CC3D8F" w:rsidRDefault="000C053F">
            <w:pPr>
              <w:spacing w:after="0" w:line="259" w:lineRule="auto"/>
              <w:ind w:left="0" w:right="360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b/>
                <w:szCs w:val="24"/>
              </w:rPr>
              <w:t xml:space="preserve">General Instructions </w:t>
            </w:r>
          </w:p>
          <w:p w14:paraId="76AD34DE" w14:textId="77777777" w:rsidR="00BB3FB1" w:rsidRPr="00CC3D8F" w:rsidRDefault="000C053F">
            <w:pPr>
              <w:spacing w:after="0" w:line="259" w:lineRule="auto"/>
              <w:ind w:left="0" w:right="304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</w:tc>
      </w:tr>
      <w:tr w:rsidR="00BB3FB1" w:rsidRPr="00CC3D8F" w14:paraId="006CDD17" w14:textId="77777777">
        <w:trPr>
          <w:trHeight w:val="452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30CF836B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23F17045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Students may study together for the assignment and review each other’s completed work </w:t>
            </w:r>
          </w:p>
        </w:tc>
      </w:tr>
      <w:tr w:rsidR="00BB3FB1" w:rsidRPr="00CC3D8F" w14:paraId="7F06F153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B6A5C8C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A6D529B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Students must each complete the assignment by their own hand </w:t>
            </w:r>
          </w:p>
        </w:tc>
      </w:tr>
      <w:tr w:rsidR="00BB3FB1" w:rsidRPr="00CC3D8F" w14:paraId="5C8535FE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865085E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6FEEADE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use the provided word document template </w:t>
            </w:r>
          </w:p>
        </w:tc>
      </w:tr>
      <w:tr w:rsidR="00BB3FB1" w:rsidRPr="00CC3D8F" w14:paraId="7BBD703B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D7527F6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28B0EA4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save the completed word document into PDF format before uploading </w:t>
            </w:r>
          </w:p>
        </w:tc>
      </w:tr>
      <w:tr w:rsidR="00BB3FB1" w:rsidRPr="00CC3D8F" w14:paraId="5872F086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D8792A7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4511D707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submit the PDF file electronically through eLearning before the due date and time </w:t>
            </w:r>
          </w:p>
        </w:tc>
      </w:tr>
      <w:tr w:rsidR="00BB3FB1" w:rsidRPr="00CC3D8F" w14:paraId="3F3454E4" w14:textId="77777777">
        <w:trPr>
          <w:trHeight w:val="600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C821B5F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660EB6C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worry about variations among database vendors – you may write SQL to any vendor’s dialect </w:t>
            </w:r>
          </w:p>
        </w:tc>
      </w:tr>
      <w:tr w:rsidR="00BB3FB1" w:rsidRPr="00CC3D8F" w14:paraId="62DAE810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5A993AE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59366C8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include output – only the SQL  </w:t>
            </w:r>
          </w:p>
        </w:tc>
      </w:tr>
      <w:tr w:rsidR="00BB3FB1" w:rsidRPr="00CC3D8F" w14:paraId="0D9F7A91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3058CC0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6F55A8D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Use table aliases for all tables in all queries (unless otherwise specified) </w:t>
            </w:r>
          </w:p>
        </w:tc>
      </w:tr>
      <w:tr w:rsidR="00BB3FB1" w:rsidRPr="00CC3D8F" w14:paraId="3F6D7F78" w14:textId="77777777">
        <w:trPr>
          <w:trHeight w:val="599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A2DBEA5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7F79075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Column aliases are required for all derived columns including aggregate columns (unless otherwise specified) </w:t>
            </w:r>
          </w:p>
        </w:tc>
      </w:tr>
      <w:tr w:rsidR="00BB3FB1" w:rsidRPr="00CC3D8F" w14:paraId="25C5BDA4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6BFE373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A85B034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use column aliases unless required as stated previously </w:t>
            </w:r>
          </w:p>
        </w:tc>
      </w:tr>
      <w:tr w:rsidR="00BB3FB1" w:rsidRPr="00CC3D8F" w14:paraId="521F49F6" w14:textId="77777777">
        <w:trPr>
          <w:trHeight w:val="594"/>
        </w:trPr>
        <w:tc>
          <w:tcPr>
            <w:tcW w:w="47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E0914FF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D773B00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If a problem does not ask for a specific sort order, use your best judgement to add a sort order </w:t>
            </w:r>
          </w:p>
        </w:tc>
      </w:tr>
    </w:tbl>
    <w:p w14:paraId="15654FD7" w14:textId="77777777" w:rsidR="00CC3D8F" w:rsidRDefault="000C053F" w:rsidP="00CC3D8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7E66A1E3" w14:textId="77777777" w:rsidR="00C327B4" w:rsidRPr="00C327B4" w:rsidRDefault="00C327B4" w:rsidP="00C327B4">
      <w:pPr>
        <w:rPr>
          <w:rFonts w:ascii="Times New Roman" w:hAnsi="Times New Roman" w:cs="Times New Roman"/>
          <w:kern w:val="2"/>
        </w:rPr>
      </w:pPr>
    </w:p>
    <w:p w14:paraId="425D72AF" w14:textId="77777777" w:rsidR="00C327B4" w:rsidRPr="00C327B4" w:rsidRDefault="00C327B4" w:rsidP="00C327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kern w:val="2"/>
        </w:rPr>
      </w:pPr>
      <w:r>
        <w:rPr>
          <w:rFonts w:ascii="Times New Roman" w:hAnsi="Times New Roman" w:cs="Times New Roman"/>
          <w:b/>
          <w:kern w:val="2"/>
        </w:rPr>
        <w:t>Chapter 7 Problems – Introduction to Structured Query Language (SQL)</w:t>
      </w:r>
    </w:p>
    <w:p w14:paraId="160568BC" w14:textId="77777777" w:rsidR="00C327B4" w:rsidRPr="00C327B4" w:rsidRDefault="00C327B4" w:rsidP="00C327B4">
      <w:pPr>
        <w:rPr>
          <w:rFonts w:ascii="Times New Roman" w:hAnsi="Times New Roman" w:cs="Times New Roman"/>
          <w:b/>
          <w:kern w:val="2"/>
        </w:rPr>
      </w:pPr>
    </w:p>
    <w:p w14:paraId="688FC0DF" w14:textId="3850B551" w:rsidR="00C327B4" w:rsidRPr="00C327B4" w:rsidRDefault="00C327B4" w:rsidP="00C327B4">
      <w:pPr>
        <w:rPr>
          <w:rFonts w:ascii="Times New Roman" w:hAnsi="Times New Roman" w:cs="Times New Roman"/>
          <w:kern w:val="2"/>
        </w:rPr>
      </w:pPr>
      <w:r w:rsidRPr="00C327B4">
        <w:rPr>
          <w:rFonts w:ascii="Times New Roman" w:hAnsi="Times New Roman" w:cs="Times New Roman"/>
          <w:kern w:val="2"/>
        </w:rPr>
        <w:t xml:space="preserve">Do </w:t>
      </w:r>
      <w:r w:rsidRPr="00A46F6B">
        <w:rPr>
          <w:rFonts w:ascii="Times New Roman" w:hAnsi="Times New Roman" w:cs="Times New Roman"/>
          <w:b/>
          <w:bCs/>
          <w:kern w:val="2"/>
        </w:rPr>
        <w:t xml:space="preserve">Problems </w:t>
      </w:r>
      <w:r w:rsidRPr="00C327B4">
        <w:rPr>
          <w:rFonts w:ascii="Times New Roman" w:hAnsi="Times New Roman" w:cs="Times New Roman"/>
          <w:kern w:val="2"/>
        </w:rPr>
        <w:t>1-</w:t>
      </w:r>
      <w:r w:rsidR="00A46F6B">
        <w:rPr>
          <w:rFonts w:ascii="Times New Roman" w:hAnsi="Times New Roman" w:cs="Times New Roman"/>
          <w:kern w:val="2"/>
        </w:rPr>
        <w:t>6</w:t>
      </w:r>
      <w:r w:rsidRPr="00C327B4">
        <w:rPr>
          <w:rFonts w:ascii="Times New Roman" w:hAnsi="Times New Roman" w:cs="Times New Roman"/>
          <w:kern w:val="2"/>
        </w:rPr>
        <w:t xml:space="preserve"> </w:t>
      </w:r>
      <w:r w:rsidR="00A46F6B">
        <w:rPr>
          <w:rFonts w:ascii="Times New Roman" w:hAnsi="Times New Roman" w:cs="Times New Roman"/>
          <w:kern w:val="2"/>
        </w:rPr>
        <w:t>from Chapter 7</w:t>
      </w:r>
      <w:r w:rsidRPr="00C327B4">
        <w:rPr>
          <w:rFonts w:ascii="Times New Roman" w:hAnsi="Times New Roman" w:cs="Times New Roman"/>
          <w:kern w:val="2"/>
        </w:rPr>
        <w:t xml:space="preserve"> of our textbook</w:t>
      </w:r>
      <w:r w:rsidR="00A46F6B">
        <w:rPr>
          <w:rFonts w:ascii="Times New Roman" w:hAnsi="Times New Roman" w:cs="Times New Roman"/>
          <w:kern w:val="2"/>
        </w:rPr>
        <w:t xml:space="preserve"> at the end of the chapter</w:t>
      </w:r>
      <w:r w:rsidR="00545132">
        <w:rPr>
          <w:rFonts w:ascii="Times New Roman" w:hAnsi="Times New Roman" w:cs="Times New Roman"/>
          <w:kern w:val="2"/>
        </w:rPr>
        <w:t>.</w:t>
      </w:r>
    </w:p>
    <w:p w14:paraId="6DE71D46" w14:textId="77777777" w:rsidR="00C327B4" w:rsidRDefault="00C327B4" w:rsidP="00C327B4">
      <w:pPr>
        <w:rPr>
          <w:rFonts w:ascii="Times New Roman" w:hAnsi="Times New Roman" w:cs="Times New Roman"/>
          <w:kern w:val="2"/>
        </w:rPr>
      </w:pPr>
    </w:p>
    <w:p w14:paraId="0B0EFEC9" w14:textId="77777777" w:rsidR="00545132" w:rsidRPr="00C327B4" w:rsidRDefault="00545132" w:rsidP="00545132">
      <w:pPr>
        <w:rPr>
          <w:rFonts w:ascii="Times New Roman" w:hAnsi="Times New Roman" w:cs="Times New Roman"/>
          <w:kern w:val="2"/>
        </w:rPr>
      </w:pPr>
    </w:p>
    <w:p w14:paraId="59510B28" w14:textId="6781BC7D" w:rsidR="00545132" w:rsidRPr="00C327B4" w:rsidRDefault="00545132" w:rsidP="0054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kern w:val="2"/>
        </w:rPr>
      </w:pPr>
      <w:r>
        <w:rPr>
          <w:rFonts w:ascii="Times New Roman" w:hAnsi="Times New Roman" w:cs="Times New Roman"/>
          <w:b/>
          <w:kern w:val="2"/>
        </w:rPr>
        <w:t>Chapter 8 Problems – Advanced Structured Query Language (SQL)</w:t>
      </w:r>
    </w:p>
    <w:p w14:paraId="1525E8D5" w14:textId="77777777" w:rsidR="00545132" w:rsidRPr="00C327B4" w:rsidRDefault="00545132" w:rsidP="00545132">
      <w:pPr>
        <w:rPr>
          <w:rFonts w:ascii="Times New Roman" w:hAnsi="Times New Roman" w:cs="Times New Roman"/>
          <w:b/>
          <w:kern w:val="2"/>
        </w:rPr>
      </w:pPr>
    </w:p>
    <w:p w14:paraId="6DF38A38" w14:textId="241CCB73" w:rsidR="00A46F6B" w:rsidRPr="00C327B4" w:rsidRDefault="00545132" w:rsidP="00A46F6B">
      <w:pPr>
        <w:rPr>
          <w:rFonts w:ascii="Times New Roman" w:hAnsi="Times New Roman" w:cs="Times New Roman"/>
          <w:kern w:val="2"/>
        </w:rPr>
      </w:pPr>
      <w:r w:rsidRPr="00C327B4">
        <w:rPr>
          <w:rFonts w:ascii="Times New Roman" w:hAnsi="Times New Roman" w:cs="Times New Roman"/>
          <w:kern w:val="2"/>
        </w:rPr>
        <w:t xml:space="preserve">Do </w:t>
      </w:r>
      <w:r w:rsidRPr="00A46F6B">
        <w:rPr>
          <w:rFonts w:ascii="Times New Roman" w:hAnsi="Times New Roman" w:cs="Times New Roman"/>
          <w:b/>
          <w:bCs/>
          <w:kern w:val="2"/>
        </w:rPr>
        <w:t>Problems</w:t>
      </w:r>
      <w:r w:rsidRPr="00C327B4">
        <w:rPr>
          <w:rFonts w:ascii="Times New Roman" w:hAnsi="Times New Roman" w:cs="Times New Roman"/>
          <w:kern w:val="2"/>
        </w:rPr>
        <w:t xml:space="preserve"> 1-</w:t>
      </w:r>
      <w:r w:rsidR="00A46F6B">
        <w:rPr>
          <w:rFonts w:ascii="Times New Roman" w:hAnsi="Times New Roman" w:cs="Times New Roman"/>
          <w:kern w:val="2"/>
        </w:rPr>
        <w:t>7</w:t>
      </w:r>
      <w:r w:rsidRPr="00C327B4">
        <w:rPr>
          <w:rFonts w:ascii="Times New Roman" w:hAnsi="Times New Roman" w:cs="Times New Roman"/>
          <w:kern w:val="2"/>
        </w:rPr>
        <w:t xml:space="preserve"> </w:t>
      </w:r>
      <w:r w:rsidR="00A46F6B">
        <w:rPr>
          <w:rFonts w:ascii="Times New Roman" w:hAnsi="Times New Roman" w:cs="Times New Roman"/>
          <w:kern w:val="2"/>
        </w:rPr>
        <w:t>from Chapter 8</w:t>
      </w:r>
      <w:r w:rsidR="00A46F6B" w:rsidRPr="00C327B4">
        <w:rPr>
          <w:rFonts w:ascii="Times New Roman" w:hAnsi="Times New Roman" w:cs="Times New Roman"/>
          <w:kern w:val="2"/>
        </w:rPr>
        <w:t xml:space="preserve"> of our textbook</w:t>
      </w:r>
      <w:r w:rsidR="00A46F6B">
        <w:rPr>
          <w:rFonts w:ascii="Times New Roman" w:hAnsi="Times New Roman" w:cs="Times New Roman"/>
          <w:kern w:val="2"/>
        </w:rPr>
        <w:t xml:space="preserve"> at the end of the chapter.</w:t>
      </w:r>
    </w:p>
    <w:p w14:paraId="565B06B5" w14:textId="77777777" w:rsidR="00C95009" w:rsidRDefault="00C95009" w:rsidP="00C327B4">
      <w:pPr>
        <w:rPr>
          <w:rFonts w:ascii="Times New Roman" w:hAnsi="Times New Roman" w:cs="Times New Roman"/>
          <w:kern w:val="2"/>
        </w:rPr>
      </w:pPr>
    </w:p>
    <w:p w14:paraId="7D1D2664" w14:textId="60B6CB21" w:rsidR="008F37CE" w:rsidRDefault="006E4108" w:rsidP="00C327B4">
      <w:pPr>
        <w:rPr>
          <w:rFonts w:asciiTheme="minorHAnsi" w:hAnsiTheme="minorHAnsi"/>
          <w:b/>
          <w:kern w:val="2"/>
        </w:rPr>
      </w:pPr>
      <w:r>
        <w:rPr>
          <w:rFonts w:asciiTheme="minorHAnsi" w:hAnsiTheme="minorHAnsi"/>
          <w:b/>
          <w:kern w:val="2"/>
        </w:rPr>
        <w:t>Using M</w:t>
      </w:r>
      <w:r w:rsidR="00545132">
        <w:rPr>
          <w:rFonts w:asciiTheme="minorHAnsi" w:hAnsiTheme="minorHAnsi"/>
          <w:b/>
          <w:kern w:val="2"/>
        </w:rPr>
        <w:t>S</w:t>
      </w:r>
      <w:r w:rsidR="00C95009">
        <w:rPr>
          <w:rFonts w:asciiTheme="minorHAnsi" w:hAnsiTheme="minorHAnsi"/>
          <w:b/>
          <w:kern w:val="2"/>
        </w:rPr>
        <w:t>SQL t</w:t>
      </w:r>
      <w:r w:rsidR="00BB0D18">
        <w:rPr>
          <w:rFonts w:asciiTheme="minorHAnsi" w:hAnsiTheme="minorHAnsi"/>
          <w:b/>
          <w:kern w:val="2"/>
        </w:rPr>
        <w:t>o answer the following seven (17</w:t>
      </w:r>
      <w:r w:rsidR="00C95009" w:rsidRPr="00B027F9">
        <w:rPr>
          <w:rFonts w:asciiTheme="minorHAnsi" w:hAnsiTheme="minorHAnsi"/>
          <w:b/>
          <w:kern w:val="2"/>
        </w:rPr>
        <w:t>-</w:t>
      </w:r>
      <w:r w:rsidR="00BB0D18">
        <w:rPr>
          <w:rFonts w:asciiTheme="minorHAnsi" w:hAnsiTheme="minorHAnsi"/>
          <w:b/>
          <w:kern w:val="2"/>
        </w:rPr>
        <w:t>23</w:t>
      </w:r>
      <w:r w:rsidR="00C95009" w:rsidRPr="00B027F9">
        <w:rPr>
          <w:rFonts w:asciiTheme="minorHAnsi" w:hAnsiTheme="minorHAnsi"/>
          <w:b/>
          <w:kern w:val="2"/>
        </w:rPr>
        <w:t xml:space="preserve">) practical SQL questions </w:t>
      </w:r>
      <w:r w:rsidR="006E6BAF">
        <w:rPr>
          <w:rFonts w:asciiTheme="minorHAnsi" w:hAnsiTheme="minorHAnsi"/>
          <w:b/>
          <w:kern w:val="2"/>
        </w:rPr>
        <w:t>using the</w:t>
      </w:r>
      <w:r w:rsidR="00C95009">
        <w:rPr>
          <w:rFonts w:asciiTheme="minorHAnsi" w:hAnsiTheme="minorHAnsi"/>
          <w:b/>
          <w:kern w:val="2"/>
        </w:rPr>
        <w:t xml:space="preserve"> </w:t>
      </w:r>
      <w:r w:rsidR="006E6BAF">
        <w:rPr>
          <w:rFonts w:asciiTheme="minorHAnsi" w:hAnsiTheme="minorHAnsi"/>
          <w:b/>
          <w:kern w:val="2"/>
        </w:rPr>
        <w:t>same u</w:t>
      </w:r>
      <w:r w:rsidR="00C95009">
        <w:rPr>
          <w:rFonts w:asciiTheme="minorHAnsi" w:hAnsiTheme="minorHAnsi"/>
          <w:b/>
          <w:kern w:val="2"/>
        </w:rPr>
        <w:t>niversity</w:t>
      </w:r>
      <w:r w:rsidR="006E6BAF">
        <w:rPr>
          <w:rFonts w:asciiTheme="minorHAnsi" w:hAnsiTheme="minorHAnsi"/>
          <w:b/>
          <w:kern w:val="2"/>
        </w:rPr>
        <w:t xml:space="preserve"> data from Assignment 1 and 2.</w:t>
      </w:r>
      <w:r w:rsidR="00C95009" w:rsidRPr="00B027F9">
        <w:rPr>
          <w:rFonts w:asciiTheme="minorHAnsi" w:hAnsiTheme="minorHAnsi"/>
          <w:b/>
          <w:kern w:val="2"/>
        </w:rPr>
        <w:t xml:space="preserve">  </w:t>
      </w:r>
      <w:r w:rsidR="006E6BAF">
        <w:rPr>
          <w:rFonts w:asciiTheme="minorHAnsi" w:hAnsiTheme="minorHAnsi"/>
          <w:b/>
          <w:kern w:val="2"/>
        </w:rPr>
        <w:t xml:space="preserve">You will need to convert the MySQL Data to Microsoft SQL to the questions.  You may use SQLLINES.COM at </w:t>
      </w:r>
      <w:hyperlink r:id="rId6" w:history="1">
        <w:r w:rsidR="006E6BAF" w:rsidRPr="00E3455F">
          <w:rPr>
            <w:rStyle w:val="Hyperlink"/>
            <w:rFonts w:asciiTheme="minorHAnsi" w:hAnsiTheme="minorHAnsi"/>
            <w:b/>
            <w:kern w:val="2"/>
          </w:rPr>
          <w:t>http://www.sqlines.com/online</w:t>
        </w:r>
      </w:hyperlink>
      <w:r w:rsidR="006E6BAF">
        <w:rPr>
          <w:rFonts w:asciiTheme="minorHAnsi" w:hAnsiTheme="minorHAnsi"/>
          <w:b/>
          <w:kern w:val="2"/>
        </w:rPr>
        <w:t xml:space="preserve">. </w:t>
      </w:r>
    </w:p>
    <w:p w14:paraId="1642B943" w14:textId="18C9FE82" w:rsidR="006E6BAF" w:rsidRDefault="006E6BAF" w:rsidP="00C327B4">
      <w:pPr>
        <w:rPr>
          <w:rFonts w:asciiTheme="minorHAnsi" w:hAnsiTheme="minorHAnsi"/>
          <w:b/>
          <w:kern w:val="2"/>
        </w:rPr>
      </w:pPr>
    </w:p>
    <w:p w14:paraId="1835796D" w14:textId="77777777" w:rsidR="006E6BAF" w:rsidRDefault="006E6BAF" w:rsidP="00C327B4">
      <w:pPr>
        <w:rPr>
          <w:rFonts w:ascii="Times New Roman" w:hAnsi="Times New Roman" w:cs="Times New Roman"/>
          <w:kern w:val="2"/>
        </w:rPr>
      </w:pPr>
    </w:p>
    <w:p w14:paraId="6256C5F5" w14:textId="45165883" w:rsidR="00CC3D8F" w:rsidRPr="00CC3D8F" w:rsidRDefault="00CC3D8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A46F6B">
        <w:rPr>
          <w:rFonts w:ascii="Times New Roman" w:hAnsi="Times New Roman" w:cs="Times New Roman"/>
          <w:szCs w:val="24"/>
        </w:rPr>
        <w:t>14</w:t>
      </w:r>
      <w:r w:rsidRPr="00CC3D8F">
        <w:rPr>
          <w:rFonts w:ascii="Times New Roman" w:hAnsi="Times New Roman" w:cs="Times New Roman"/>
          <w:szCs w:val="24"/>
        </w:rPr>
        <w:t xml:space="preserve"> – Aggregates that are grouped and </w:t>
      </w:r>
      <w:proofErr w:type="spellStart"/>
      <w:r w:rsidRPr="00CC3D8F">
        <w:rPr>
          <w:rFonts w:ascii="Times New Roman" w:hAnsi="Times New Roman" w:cs="Times New Roman"/>
          <w:szCs w:val="24"/>
        </w:rPr>
        <w:t>subsetted</w:t>
      </w:r>
      <w:proofErr w:type="spellEnd"/>
      <w:r w:rsidRPr="00CC3D8F">
        <w:rPr>
          <w:rFonts w:ascii="Times New Roman" w:hAnsi="Times New Roman" w:cs="Times New Roman"/>
          <w:szCs w:val="24"/>
        </w:rPr>
        <w:t xml:space="preserve"> (using a GROUP BY clause and a HAVING clause)</w:t>
      </w:r>
    </w:p>
    <w:p w14:paraId="7162880F" w14:textId="77777777" w:rsidR="006E6BAF" w:rsidRDefault="006E6BAF" w:rsidP="00CC3D8F">
      <w:pPr>
        <w:spacing w:after="0" w:line="259" w:lineRule="auto"/>
        <w:ind w:left="0" w:firstLine="0"/>
        <w:rPr>
          <w:rFonts w:ascii="Times New Roman" w:hAnsi="Times New Roman" w:cs="Times New Roman"/>
          <w:b/>
          <w:szCs w:val="24"/>
        </w:rPr>
      </w:pPr>
    </w:p>
    <w:p w14:paraId="1C367E12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the class name, minimum GPA, maximum GPA, average GPA, and average GPA plus 10% for each class but only for classes with an average GPA less than 3.5</w:t>
      </w:r>
      <w:r w:rsidR="00085910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23EB2477" w14:textId="77777777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53A608B3" w14:textId="77777777" w:rsidTr="006E6BAF">
        <w:trPr>
          <w:trHeight w:val="1598"/>
        </w:trPr>
        <w:tc>
          <w:tcPr>
            <w:tcW w:w="9340" w:type="dxa"/>
          </w:tcPr>
          <w:p w14:paraId="17F957B2" w14:textId="77777777" w:rsidR="006E6BAF" w:rsidRDefault="006E6BA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bookmarkStart w:id="0" w:name="_Hlk53735145"/>
          </w:p>
        </w:tc>
      </w:tr>
      <w:bookmarkEnd w:id="0"/>
    </w:tbl>
    <w:p w14:paraId="2B03AAFE" w14:textId="77777777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718F27AB" w14:textId="46C38958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1BF1AEA1" w14:textId="30107938" w:rsidR="00BB3FB1" w:rsidRPr="00CC3D8F" w:rsidRDefault="000C053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5</w:t>
      </w:r>
      <w:r w:rsidRPr="00CC3D8F">
        <w:rPr>
          <w:rFonts w:ascii="Times New Roman" w:hAnsi="Times New Roman" w:cs="Times New Roman"/>
          <w:szCs w:val="24"/>
        </w:rPr>
        <w:t xml:space="preserve"> – Aggregates of a subset of rows that are grouped and </w:t>
      </w:r>
      <w:proofErr w:type="spellStart"/>
      <w:r w:rsidRPr="00CC3D8F">
        <w:rPr>
          <w:rFonts w:ascii="Times New Roman" w:hAnsi="Times New Roman" w:cs="Times New Roman"/>
          <w:szCs w:val="24"/>
        </w:rPr>
        <w:t>subsetted</w:t>
      </w:r>
      <w:proofErr w:type="spellEnd"/>
      <w:r w:rsidRPr="00CC3D8F">
        <w:rPr>
          <w:rFonts w:ascii="Times New Roman" w:hAnsi="Times New Roman" w:cs="Times New Roman"/>
          <w:szCs w:val="24"/>
        </w:rPr>
        <w:t xml:space="preserve"> (using a WHERE clause, a GROUP BY clause, and a HAVING clause)</w:t>
      </w:r>
    </w:p>
    <w:p w14:paraId="21C5125C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205E0BEC" w14:textId="7E978242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the class name, minimum GPA, maximum GPA, average GPA, and average GPA plus 10% for each class but only for non-IS majors and only for classes with an average GPA g</w:t>
      </w:r>
      <w:r w:rsidR="00085910">
        <w:rPr>
          <w:rFonts w:ascii="Times New Roman" w:hAnsi="Times New Roman" w:cs="Times New Roman"/>
          <w:szCs w:val="24"/>
        </w:rPr>
        <w:t>reater than 3 for non-IS majors.</w:t>
      </w:r>
    </w:p>
    <w:p w14:paraId="156D150A" w14:textId="14CCEC3D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0F1D8A57" w14:textId="77777777" w:rsidTr="00CD185E">
        <w:trPr>
          <w:trHeight w:val="1598"/>
        </w:trPr>
        <w:tc>
          <w:tcPr>
            <w:tcW w:w="9340" w:type="dxa"/>
          </w:tcPr>
          <w:p w14:paraId="05404ED9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48F9E34" w14:textId="77777777" w:rsidR="006E6BAF" w:rsidRPr="00CC3D8F" w:rsidRDefault="006E6BAF" w:rsidP="006E6BAF">
      <w:pPr>
        <w:ind w:left="0" w:firstLine="0"/>
        <w:rPr>
          <w:rFonts w:ascii="Times New Roman" w:hAnsi="Times New Roman" w:cs="Times New Roman"/>
          <w:szCs w:val="24"/>
        </w:rPr>
      </w:pPr>
    </w:p>
    <w:p w14:paraId="52FC0E90" w14:textId="77777777" w:rsidR="00BB3FB1" w:rsidRPr="00CC3D8F" w:rsidRDefault="00BB3FB1">
      <w:pPr>
        <w:spacing w:after="8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2AC77C23" w14:textId="41BFD7BC" w:rsidR="00BB3FB1" w:rsidRPr="00CC3D8F" w:rsidRDefault="000C053F">
      <w:pPr>
        <w:pStyle w:val="Heading1"/>
        <w:ind w:left="23" w:right="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6</w:t>
      </w:r>
      <w:r w:rsidRPr="00CC3D8F">
        <w:rPr>
          <w:rFonts w:ascii="Times New Roman" w:hAnsi="Times New Roman" w:cs="Times New Roman"/>
          <w:szCs w:val="24"/>
        </w:rPr>
        <w:t xml:space="preserve"> – Cartesian Products, how many rows expected </w:t>
      </w:r>
    </w:p>
    <w:p w14:paraId="41F20BAE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7DB6D831" w14:textId="77777777" w:rsidR="00BB3FB1" w:rsidRPr="00CC3D8F" w:rsidRDefault="000C053F" w:rsidP="001D5337">
      <w:pPr>
        <w:ind w:left="-5" w:right="-1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Perform a Cartesian Product between tables Student, Offering, Enrollment, Course, and Faculty How many columns are expected? </w:t>
      </w:r>
    </w:p>
    <w:p w14:paraId="6A90C2AA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How many rows are expected? </w:t>
      </w:r>
    </w:p>
    <w:p w14:paraId="4E88DF21" w14:textId="7B50E539" w:rsidR="00BB3FB1" w:rsidRDefault="000C053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7823F8A7" w14:textId="77777777" w:rsidTr="00CD185E">
        <w:trPr>
          <w:trHeight w:val="1598"/>
        </w:trPr>
        <w:tc>
          <w:tcPr>
            <w:tcW w:w="9340" w:type="dxa"/>
          </w:tcPr>
          <w:p w14:paraId="1F2F6435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6976AFB2" w14:textId="093F2066" w:rsidR="006E6BAF" w:rsidRDefault="006E6BA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55CAAFA3" w14:textId="77777777" w:rsidR="006E6BAF" w:rsidRPr="00CC3D8F" w:rsidRDefault="006E6BA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73E4D9FD" w14:textId="3B351902" w:rsidR="00BB3FB1" w:rsidRPr="00CC3D8F" w:rsidRDefault="000C053F" w:rsidP="00CC3D8F">
      <w:pPr>
        <w:pStyle w:val="Heading1"/>
        <w:spacing w:after="3" w:line="259" w:lineRule="auto"/>
        <w:ind w:left="0" w:right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545132">
        <w:rPr>
          <w:rFonts w:ascii="Times New Roman" w:hAnsi="Times New Roman" w:cs="Times New Roman"/>
          <w:szCs w:val="24"/>
        </w:rPr>
        <w:t>1</w:t>
      </w:r>
      <w:r w:rsidR="00A46F6B">
        <w:rPr>
          <w:rFonts w:ascii="Times New Roman" w:hAnsi="Times New Roman" w:cs="Times New Roman"/>
          <w:szCs w:val="24"/>
        </w:rPr>
        <w:t>7</w:t>
      </w:r>
      <w:r w:rsidRPr="00CC3D8F">
        <w:rPr>
          <w:rFonts w:ascii="Times New Roman" w:hAnsi="Times New Roman" w:cs="Times New Roman"/>
          <w:szCs w:val="24"/>
        </w:rPr>
        <w:t xml:space="preserve"> – Cartesian Products, figuring out which rows match</w:t>
      </w:r>
    </w:p>
    <w:p w14:paraId="2D8BB96B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6455171C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Perform a Cartesian Product between tables Student, Offering, Enrollment, Course, and Faculty </w:t>
      </w:r>
    </w:p>
    <w:p w14:paraId="2F6473D3" w14:textId="17070FBD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only the columns which are needed to show matching based on the relationship between the five tables and order in such a way as to tell the matching records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04F37CE3" w14:textId="0C0ABEED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6A2159B8" w14:textId="77777777" w:rsidTr="00CD185E">
        <w:trPr>
          <w:trHeight w:val="1598"/>
        </w:trPr>
        <w:tc>
          <w:tcPr>
            <w:tcW w:w="9340" w:type="dxa"/>
          </w:tcPr>
          <w:p w14:paraId="46529B6C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34B2EE4" w14:textId="77777777" w:rsidR="006E6BAF" w:rsidRPr="00CC3D8F" w:rsidRDefault="006E6BAF">
      <w:pPr>
        <w:ind w:left="-5"/>
        <w:rPr>
          <w:rFonts w:ascii="Times New Roman" w:hAnsi="Times New Roman" w:cs="Times New Roman"/>
          <w:szCs w:val="24"/>
        </w:rPr>
      </w:pPr>
    </w:p>
    <w:p w14:paraId="3BBC39A6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3EFC6088" w14:textId="3B6DA76F" w:rsidR="00BB3FB1" w:rsidRPr="00CC3D8F" w:rsidRDefault="000C053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8</w:t>
      </w:r>
      <w:r w:rsidRPr="00CC3D8F">
        <w:rPr>
          <w:rFonts w:ascii="Times New Roman" w:hAnsi="Times New Roman" w:cs="Times New Roman"/>
          <w:szCs w:val="24"/>
        </w:rPr>
        <w:t xml:space="preserve"> – Turning a Cartesian Product into an Inner Join by adding a WHERE clause to the Cross Product Syn</w:t>
      </w:r>
      <w:r w:rsidR="00727243">
        <w:rPr>
          <w:rFonts w:ascii="Times New Roman" w:hAnsi="Times New Roman" w:cs="Times New Roman"/>
          <w:szCs w:val="24"/>
        </w:rPr>
        <w:t>t</w:t>
      </w:r>
      <w:r w:rsidRPr="00CC3D8F">
        <w:rPr>
          <w:rFonts w:ascii="Times New Roman" w:hAnsi="Times New Roman" w:cs="Times New Roman"/>
          <w:szCs w:val="24"/>
        </w:rPr>
        <w:t xml:space="preserve">ax </w:t>
      </w:r>
    </w:p>
    <w:p w14:paraId="73102954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4E0E793F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Start with a Ca</w:t>
      </w:r>
      <w:r w:rsidR="00321ECC">
        <w:rPr>
          <w:rFonts w:ascii="Times New Roman" w:hAnsi="Times New Roman" w:cs="Times New Roman"/>
          <w:szCs w:val="24"/>
        </w:rPr>
        <w:t xml:space="preserve">rtesian Product between tables </w:t>
      </w:r>
      <w:r w:rsidRPr="00CC3D8F">
        <w:rPr>
          <w:rFonts w:ascii="Times New Roman" w:hAnsi="Times New Roman" w:cs="Times New Roman"/>
          <w:szCs w:val="24"/>
        </w:rPr>
        <w:t xml:space="preserve">Student, Offering, Enrollment, Course, and Faculty </w:t>
      </w:r>
    </w:p>
    <w:p w14:paraId="1C4E37F0" w14:textId="77777777" w:rsidR="007053EA" w:rsidRDefault="000C053F">
      <w:pPr>
        <w:ind w:left="-5" w:right="70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only the columns which are needed to show matching based on the relationship</w:t>
      </w:r>
      <w:r w:rsidR="00321ECC">
        <w:rPr>
          <w:rFonts w:ascii="Times New Roman" w:hAnsi="Times New Roman" w:cs="Times New Roman"/>
          <w:szCs w:val="24"/>
        </w:rPr>
        <w:t xml:space="preserve"> </w:t>
      </w:r>
      <w:r w:rsidRPr="00CC3D8F">
        <w:rPr>
          <w:rFonts w:ascii="Times New Roman" w:hAnsi="Times New Roman" w:cs="Times New Roman"/>
          <w:szCs w:val="24"/>
        </w:rPr>
        <w:t xml:space="preserve">between the five tables and order in such a way as to tell the matching records </w:t>
      </w:r>
    </w:p>
    <w:p w14:paraId="7FC4A1B0" w14:textId="1C7BDFBB" w:rsidR="00BB3FB1" w:rsidRDefault="000C053F">
      <w:pPr>
        <w:ind w:left="-5" w:right="70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Add a WHERE clause to turn the Cartesian Product into an Inner Join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5742D463" w14:textId="39DAB06F" w:rsidR="006E6BAF" w:rsidRDefault="006E6BAF">
      <w:pPr>
        <w:ind w:left="-5" w:right="702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1A4B9580" w14:textId="77777777" w:rsidTr="00CD185E">
        <w:trPr>
          <w:trHeight w:val="1598"/>
        </w:trPr>
        <w:tc>
          <w:tcPr>
            <w:tcW w:w="9340" w:type="dxa"/>
          </w:tcPr>
          <w:p w14:paraId="039C328A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5AF5D55" w14:textId="77777777" w:rsidR="006E6BAF" w:rsidRPr="00CC3D8F" w:rsidRDefault="006E6BAF">
      <w:pPr>
        <w:ind w:left="-5" w:right="702"/>
        <w:rPr>
          <w:rFonts w:ascii="Times New Roman" w:hAnsi="Times New Roman" w:cs="Times New Roman"/>
          <w:szCs w:val="24"/>
        </w:rPr>
      </w:pPr>
    </w:p>
    <w:p w14:paraId="357BE349" w14:textId="77777777" w:rsidR="00BB3FB1" w:rsidRPr="00CC3D8F" w:rsidRDefault="00BB3FB1">
      <w:pPr>
        <w:spacing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6CCB3538" w14:textId="0863ECA9" w:rsidR="00BB3FB1" w:rsidRPr="00CC3D8F" w:rsidRDefault="000C053F" w:rsidP="00CC3D8F">
      <w:pPr>
        <w:pStyle w:val="Heading1"/>
        <w:spacing w:after="3" w:line="259" w:lineRule="auto"/>
        <w:ind w:left="0" w:right="0" w:firstLine="0"/>
        <w:jc w:val="left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545132">
        <w:rPr>
          <w:rFonts w:ascii="Times New Roman" w:hAnsi="Times New Roman" w:cs="Times New Roman"/>
          <w:szCs w:val="24"/>
        </w:rPr>
        <w:t>1</w:t>
      </w:r>
      <w:r w:rsidR="00A46F6B">
        <w:rPr>
          <w:rFonts w:ascii="Times New Roman" w:hAnsi="Times New Roman" w:cs="Times New Roman"/>
          <w:szCs w:val="24"/>
        </w:rPr>
        <w:t>9</w:t>
      </w:r>
      <w:r w:rsidRPr="00CC3D8F">
        <w:rPr>
          <w:rFonts w:ascii="Times New Roman" w:hAnsi="Times New Roman" w:cs="Times New Roman"/>
          <w:szCs w:val="24"/>
        </w:rPr>
        <w:t xml:space="preserve"> – Converting an Inner Join from Cross Product Syntax to Join Operator Syntax </w:t>
      </w:r>
    </w:p>
    <w:p w14:paraId="4AC58D0B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17C0C7D3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Start with the Inner Join using Cross Product Syntax for the tables: Student, Offering,</w:t>
      </w:r>
      <w:r w:rsidR="00321ECC">
        <w:rPr>
          <w:rFonts w:ascii="Times New Roman" w:hAnsi="Times New Roman" w:cs="Times New Roman"/>
          <w:szCs w:val="24"/>
        </w:rPr>
        <w:t xml:space="preserve"> </w:t>
      </w:r>
      <w:r w:rsidRPr="00CC3D8F">
        <w:rPr>
          <w:rFonts w:ascii="Times New Roman" w:hAnsi="Times New Roman" w:cs="Times New Roman"/>
          <w:szCs w:val="24"/>
        </w:rPr>
        <w:t xml:space="preserve">Enrollment, Course, and Faculty </w:t>
      </w:r>
      <w:r w:rsidR="007053EA">
        <w:rPr>
          <w:rFonts w:ascii="Times New Roman" w:hAnsi="Times New Roman" w:cs="Times New Roman"/>
          <w:szCs w:val="24"/>
        </w:rPr>
        <w:t>Convert to Join Operator Syntax.</w:t>
      </w:r>
    </w:p>
    <w:p w14:paraId="59BEA18C" w14:textId="60B32045" w:rsidR="00BB3FB1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499C19C4" w14:textId="77777777" w:rsidTr="00CD185E">
        <w:trPr>
          <w:trHeight w:val="1598"/>
        </w:trPr>
        <w:tc>
          <w:tcPr>
            <w:tcW w:w="9340" w:type="dxa"/>
          </w:tcPr>
          <w:p w14:paraId="73A63069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2E9EFED" w14:textId="04954428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6D645EBD" w14:textId="77777777" w:rsidR="006E6BAF" w:rsidRPr="00CC3D8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01486509" w14:textId="0AF4359C" w:rsidR="00BB3FB1" w:rsidRPr="00CC3D8F" w:rsidRDefault="000C053F">
      <w:pPr>
        <w:pStyle w:val="Heading1"/>
        <w:ind w:left="23" w:right="6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A46F6B">
        <w:rPr>
          <w:rFonts w:ascii="Times New Roman" w:hAnsi="Times New Roman" w:cs="Times New Roman"/>
          <w:szCs w:val="24"/>
        </w:rPr>
        <w:t>20</w:t>
      </w:r>
      <w:r w:rsidRPr="00CC3D8F">
        <w:rPr>
          <w:rFonts w:ascii="Times New Roman" w:hAnsi="Times New Roman" w:cs="Times New Roman"/>
          <w:szCs w:val="24"/>
        </w:rPr>
        <w:t xml:space="preserve"> – Combining Inner Join and WHERE, GROUP BY, and HAVING clauses </w:t>
      </w:r>
    </w:p>
    <w:p w14:paraId="5158B055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52719135" w14:textId="3E9358F2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List the course number, offer number, and average grade of students enrolled in fall 201</w:t>
      </w:r>
      <w:r w:rsidR="001F09C0">
        <w:rPr>
          <w:rFonts w:ascii="Times New Roman" w:hAnsi="Times New Roman" w:cs="Times New Roman"/>
          <w:szCs w:val="24"/>
        </w:rPr>
        <w:t>0</w:t>
      </w:r>
      <w:r w:rsidRPr="00CC3D8F">
        <w:rPr>
          <w:rFonts w:ascii="Times New Roman" w:hAnsi="Times New Roman" w:cs="Times New Roman"/>
          <w:szCs w:val="24"/>
        </w:rPr>
        <w:t xml:space="preserve"> IS course offerings in which more than one student is enrolled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35C7FF20" w14:textId="549345D7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64D44972" w14:textId="77777777" w:rsidTr="00CD185E">
        <w:trPr>
          <w:trHeight w:val="1598"/>
        </w:trPr>
        <w:tc>
          <w:tcPr>
            <w:tcW w:w="9340" w:type="dxa"/>
          </w:tcPr>
          <w:p w14:paraId="791CE6EF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0EB336E" w14:textId="77777777" w:rsidR="006E6BAF" w:rsidRPr="00CC3D8F" w:rsidRDefault="006E6BAF">
      <w:pPr>
        <w:ind w:left="-5"/>
        <w:rPr>
          <w:rFonts w:ascii="Times New Roman" w:hAnsi="Times New Roman" w:cs="Times New Roman"/>
          <w:szCs w:val="24"/>
        </w:rPr>
      </w:pPr>
    </w:p>
    <w:sectPr w:rsidR="006E6BAF" w:rsidRPr="00CC3D8F">
      <w:footerReference w:type="even" r:id="rId7"/>
      <w:footerReference w:type="default" r:id="rId8"/>
      <w:footerReference w:type="first" r:id="rId9"/>
      <w:pgSz w:w="12240" w:h="15840"/>
      <w:pgMar w:top="1488" w:right="1450" w:bottom="1481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4BCF8" w14:textId="77777777" w:rsidR="000F58F8" w:rsidRDefault="000F58F8">
      <w:pPr>
        <w:spacing w:after="0" w:line="240" w:lineRule="auto"/>
      </w:pPr>
      <w:r>
        <w:separator/>
      </w:r>
    </w:p>
  </w:endnote>
  <w:endnote w:type="continuationSeparator" w:id="0">
    <w:p w14:paraId="41D3EEE7" w14:textId="77777777" w:rsidR="000F58F8" w:rsidRDefault="000F58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FB465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4AA4C71" wp14:editId="14434CEA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31" name="Group 206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31" name="Shape 2153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31" style="width:470.95pt;height:0.47998pt;position:absolute;mso-position-horizontal-relative:page;mso-position-horizontal:absolute;margin-left:70.584pt;mso-position-vertical-relative:page;margin-top:745.44pt;" coordsize="59810,60">
              <v:shape id="Shape 2153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0D27B6">
      <w:rPr>
        <w:rFonts w:ascii="Times New Roman" w:eastAsia="Times New Roman" w:hAnsi="Times New Roman" w:cs="Times New Roman"/>
        <w:sz w:val="16"/>
      </w:rPr>
      <w:fldChar w:fldCharType="begin"/>
    </w:r>
    <w:r w:rsidR="000D27B6">
      <w:rPr>
        <w:rFonts w:ascii="Times New Roman" w:eastAsia="Times New Roman" w:hAnsi="Times New Roman" w:cs="Times New Roman"/>
        <w:sz w:val="16"/>
      </w:rPr>
      <w:instrText xml:space="preserve"> NUMPAGES   \* MERGEFORMAT </w:instrText>
    </w:r>
    <w:r w:rsidR="000D27B6">
      <w:rPr>
        <w:rFonts w:ascii="Times New Roman" w:eastAsia="Times New Roman" w:hAnsi="Times New Roman" w:cs="Times New Roman"/>
        <w:sz w:val="16"/>
      </w:rPr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0D27B6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55A94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 w:rsidRPr="00E35A51">
      <w:rPr>
        <w:rFonts w:ascii="Times New Roman" w:hAnsi="Times New Roman" w:cs="Times New Roman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EA79E2" wp14:editId="6252BAE0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11" name="Group 206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9" name="Shape 2152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11" style="width:470.95pt;height:0.47998pt;position:absolute;mso-position-horizontal-relative:page;mso-position-horizontal:absolute;margin-left:70.584pt;mso-position-vertical-relative:page;margin-top:745.44pt;" coordsize="59810,60">
              <v:shape id="Shape 2153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6C1BDE">
      <w:rPr>
        <w:rFonts w:ascii="Times New Roman" w:hAnsi="Times New Roman" w:cs="Times New Roman"/>
        <w:sz w:val="20"/>
        <w:szCs w:val="20"/>
      </w:rPr>
      <w:t xml:space="preserve">ACCT </w:t>
    </w:r>
    <w:r w:rsidR="00E35A51" w:rsidRPr="00E35A51">
      <w:rPr>
        <w:rFonts w:ascii="Times New Roman" w:hAnsi="Times New Roman" w:cs="Times New Roman"/>
        <w:sz w:val="20"/>
        <w:szCs w:val="20"/>
      </w:rPr>
      <w:t>63</w:t>
    </w:r>
    <w:r w:rsidR="002B6735">
      <w:rPr>
        <w:rFonts w:ascii="Times New Roman" w:hAnsi="Times New Roman" w:cs="Times New Roman"/>
        <w:sz w:val="20"/>
        <w:szCs w:val="20"/>
      </w:rPr>
      <w:t>2</w:t>
    </w:r>
    <w:r w:rsidR="006C1BDE">
      <w:rPr>
        <w:rFonts w:ascii="Times New Roman" w:hAnsi="Times New Roman" w:cs="Times New Roman"/>
        <w:sz w:val="20"/>
        <w:szCs w:val="20"/>
      </w:rPr>
      <w:t>1</w:t>
    </w:r>
    <w:r w:rsidR="00E35A51" w:rsidRPr="00E35A51">
      <w:rPr>
        <w:rFonts w:ascii="Times New Roman" w:hAnsi="Times New Roman" w:cs="Times New Roman"/>
        <w:sz w:val="20"/>
        <w:szCs w:val="20"/>
      </w:rPr>
      <w:t xml:space="preserve"> Assignment 3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</w:r>
    <w:r w:rsidRPr="00E35A51">
      <w:rPr>
        <w:rFonts w:ascii="Times New Roman" w:eastAsia="Times New Roman" w:hAnsi="Times New Roman" w:cs="Times New Roman"/>
        <w:sz w:val="20"/>
        <w:szCs w:val="20"/>
      </w:rPr>
      <w:t xml:space="preserve">Page </w:t>
    </w:r>
    <w:r w:rsidRPr="00E35A51">
      <w:rPr>
        <w:rFonts w:ascii="Times New Roman" w:hAnsi="Times New Roman" w:cs="Times New Roman"/>
        <w:sz w:val="20"/>
        <w:szCs w:val="20"/>
      </w:rPr>
      <w:fldChar w:fldCharType="begin"/>
    </w:r>
    <w:r w:rsidRPr="00E35A51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E35A51">
      <w:rPr>
        <w:rFonts w:ascii="Times New Roman" w:hAnsi="Times New Roman" w:cs="Times New Roman"/>
        <w:sz w:val="20"/>
        <w:szCs w:val="20"/>
      </w:rPr>
      <w:fldChar w:fldCharType="separate"/>
    </w:r>
    <w:r w:rsidR="00080D87" w:rsidRPr="00080D87">
      <w:rPr>
        <w:rFonts w:ascii="Times New Roman" w:eastAsia="Times New Roman" w:hAnsi="Times New Roman" w:cs="Times New Roman"/>
        <w:noProof/>
        <w:sz w:val="20"/>
        <w:szCs w:val="20"/>
      </w:rPr>
      <w:t>1</w:t>
    </w:r>
    <w:r w:rsidRPr="00E35A51">
      <w:rPr>
        <w:rFonts w:ascii="Times New Roman" w:eastAsia="Times New Roman" w:hAnsi="Times New Roman" w:cs="Times New Roman"/>
        <w:sz w:val="20"/>
        <w:szCs w:val="20"/>
      </w:rPr>
      <w:fldChar w:fldCharType="end"/>
    </w:r>
    <w:r w:rsidRPr="00E35A51">
      <w:rPr>
        <w:rFonts w:ascii="Times New Roman" w:eastAsia="Times New Roman" w:hAnsi="Times New Roman" w:cs="Times New Roman"/>
        <w:sz w:val="20"/>
        <w:szCs w:val="20"/>
      </w:rPr>
      <w:t xml:space="preserve"> of </w:t>
    </w:r>
    <w:r w:rsidRPr="00E35A51">
      <w:rPr>
        <w:rFonts w:ascii="Times New Roman" w:hAnsi="Times New Roman" w:cs="Times New Roman"/>
        <w:sz w:val="20"/>
        <w:szCs w:val="20"/>
      </w:rPr>
      <w:fldChar w:fldCharType="begin"/>
    </w:r>
    <w:r w:rsidRPr="00E35A51">
      <w:rPr>
        <w:rFonts w:ascii="Times New Roman" w:hAnsi="Times New Roman" w:cs="Times New Roman"/>
        <w:sz w:val="20"/>
        <w:szCs w:val="20"/>
      </w:rPr>
      <w:instrText xml:space="preserve"> NUMPAGES   \* MERGEFORMAT </w:instrText>
    </w:r>
    <w:r w:rsidRPr="00E35A51">
      <w:rPr>
        <w:rFonts w:ascii="Times New Roman" w:hAnsi="Times New Roman" w:cs="Times New Roman"/>
        <w:sz w:val="20"/>
        <w:szCs w:val="20"/>
      </w:rPr>
      <w:fldChar w:fldCharType="separate"/>
    </w:r>
    <w:r w:rsidR="00080D87" w:rsidRPr="00080D87">
      <w:rPr>
        <w:rFonts w:ascii="Times New Roman" w:eastAsia="Times New Roman" w:hAnsi="Times New Roman" w:cs="Times New Roman"/>
        <w:noProof/>
        <w:sz w:val="20"/>
        <w:szCs w:val="20"/>
      </w:rPr>
      <w:t>2</w:t>
    </w:r>
    <w:r w:rsidRPr="00E35A51">
      <w:rPr>
        <w:rFonts w:ascii="Times New Roman" w:eastAsia="Times New Roman" w:hAnsi="Times New Roman" w:cs="Times New Roman"/>
        <w:sz w:val="20"/>
        <w:szCs w:val="20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F327E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AD8133F" wp14:editId="6E6712A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591" name="Group 205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7" name="Shape 2152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591" style="width:470.95pt;height:0.47998pt;position:absolute;mso-position-horizontal-relative:page;mso-position-horizontal:absolute;margin-left:70.584pt;mso-position-vertical-relative:page;margin-top:745.44pt;" coordsize="59810,60">
              <v:shape id="Shape 2152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0D27B6">
      <w:rPr>
        <w:rFonts w:ascii="Times New Roman" w:eastAsia="Times New Roman" w:hAnsi="Times New Roman" w:cs="Times New Roman"/>
        <w:sz w:val="16"/>
      </w:rPr>
      <w:fldChar w:fldCharType="begin"/>
    </w:r>
    <w:r w:rsidR="000D27B6">
      <w:rPr>
        <w:rFonts w:ascii="Times New Roman" w:eastAsia="Times New Roman" w:hAnsi="Times New Roman" w:cs="Times New Roman"/>
        <w:sz w:val="16"/>
      </w:rPr>
      <w:instrText xml:space="preserve"> NUMPAGES   \* MERGEFORMAT </w:instrText>
    </w:r>
    <w:r w:rsidR="000D27B6">
      <w:rPr>
        <w:rFonts w:ascii="Times New Roman" w:eastAsia="Times New Roman" w:hAnsi="Times New Roman" w:cs="Times New Roman"/>
        <w:sz w:val="16"/>
      </w:rPr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0D27B6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F77A1" w14:textId="77777777" w:rsidR="000F58F8" w:rsidRDefault="000F58F8">
      <w:pPr>
        <w:spacing w:after="0" w:line="240" w:lineRule="auto"/>
      </w:pPr>
      <w:r>
        <w:separator/>
      </w:r>
    </w:p>
  </w:footnote>
  <w:footnote w:type="continuationSeparator" w:id="0">
    <w:p w14:paraId="6698B07C" w14:textId="77777777" w:rsidR="000F58F8" w:rsidRDefault="000F58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Y1NDK2NLYwsDBQ0lEKTi0uzszPAykwqwUATM4jkiwAAAA="/>
  </w:docVars>
  <w:rsids>
    <w:rsidRoot w:val="00BB3FB1"/>
    <w:rsid w:val="00080D87"/>
    <w:rsid w:val="00085910"/>
    <w:rsid w:val="000C053F"/>
    <w:rsid w:val="000D27B6"/>
    <w:rsid w:val="000F58F8"/>
    <w:rsid w:val="001B4E08"/>
    <w:rsid w:val="001D5337"/>
    <w:rsid w:val="001F09C0"/>
    <w:rsid w:val="002B6735"/>
    <w:rsid w:val="00321ECC"/>
    <w:rsid w:val="004D04F6"/>
    <w:rsid w:val="00545132"/>
    <w:rsid w:val="005F4CCC"/>
    <w:rsid w:val="006976D3"/>
    <w:rsid w:val="006C1BDE"/>
    <w:rsid w:val="006E4108"/>
    <w:rsid w:val="006E6BAF"/>
    <w:rsid w:val="007053EA"/>
    <w:rsid w:val="00727243"/>
    <w:rsid w:val="00745932"/>
    <w:rsid w:val="007A7BFB"/>
    <w:rsid w:val="008F37CE"/>
    <w:rsid w:val="00966C94"/>
    <w:rsid w:val="009A3835"/>
    <w:rsid w:val="00A46F6B"/>
    <w:rsid w:val="00BA1D7A"/>
    <w:rsid w:val="00BB0D18"/>
    <w:rsid w:val="00BB3FB1"/>
    <w:rsid w:val="00C17EAA"/>
    <w:rsid w:val="00C327B4"/>
    <w:rsid w:val="00C573D9"/>
    <w:rsid w:val="00C95009"/>
    <w:rsid w:val="00CC3D8F"/>
    <w:rsid w:val="00D13995"/>
    <w:rsid w:val="00DA5E21"/>
    <w:rsid w:val="00E3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1415D"/>
  <w15:docId w15:val="{2EE3091F-1BFE-4854-96C3-1FC9D1348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2" w:line="250" w:lineRule="auto"/>
      <w:ind w:left="10" w:right="162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35A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A51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uiPriority w:val="99"/>
    <w:semiHidden/>
    <w:unhideWhenUsed/>
    <w:rsid w:val="006E6BAF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Hyperlink">
    <w:name w:val="Hyperlink"/>
    <w:basedOn w:val="DefaultParagraphFont"/>
    <w:uiPriority w:val="99"/>
    <w:unhideWhenUsed/>
    <w:rsid w:val="006E6B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BAF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6E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qlines.com/online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Kuchipudi, Swathanth</cp:lastModifiedBy>
  <cp:revision>26</cp:revision>
  <cp:lastPrinted>2020-10-16T15:12:00Z</cp:lastPrinted>
  <dcterms:created xsi:type="dcterms:W3CDTF">2018-02-19T16:26:00Z</dcterms:created>
  <dcterms:modified xsi:type="dcterms:W3CDTF">2021-10-26T14:05:00Z</dcterms:modified>
</cp:coreProperties>
</file>